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134256" w14:textId="2E51F287" w:rsidR="00CF7A25" w:rsidRPr="00192421" w:rsidRDefault="00CF7A25" w:rsidP="00192421">
      <w:pPr>
        <w:rPr>
          <w:rFonts w:ascii="Arial Narrow" w:hAnsi="Arial Narrow"/>
          <w:sz w:val="24"/>
          <w:szCs w:val="24"/>
        </w:rPr>
      </w:pPr>
      <w:r w:rsidRPr="00192421">
        <w:rPr>
          <w:rFonts w:ascii="Arial Narrow" w:hAnsi="Arial Narrow"/>
          <w:sz w:val="24"/>
          <w:szCs w:val="24"/>
        </w:rPr>
        <w:t xml:space="preserve">Lora-Marie Bernard writes nonfiction books about Texas. She has been called one of the state's best storytellers by </w:t>
      </w:r>
      <w:proofErr w:type="spellStart"/>
      <w:r w:rsidRPr="00192421">
        <w:rPr>
          <w:rFonts w:ascii="Arial Narrow" w:hAnsi="Arial Narrow"/>
          <w:sz w:val="24"/>
          <w:szCs w:val="24"/>
        </w:rPr>
        <w:t>Texana</w:t>
      </w:r>
      <w:proofErr w:type="spellEnd"/>
      <w:r w:rsidRPr="00192421">
        <w:rPr>
          <w:rFonts w:ascii="Arial Narrow" w:hAnsi="Arial Narrow"/>
          <w:sz w:val="24"/>
          <w:szCs w:val="24"/>
        </w:rPr>
        <w:t xml:space="preserve"> Reads. </w:t>
      </w:r>
    </w:p>
    <w:p w14:paraId="2B0B7568" w14:textId="77777777" w:rsidR="00CF7A25" w:rsidRPr="00192421" w:rsidRDefault="00CF7A25" w:rsidP="00192421">
      <w:pPr>
        <w:rPr>
          <w:rFonts w:ascii="Arial Narrow" w:hAnsi="Arial Narrow"/>
          <w:sz w:val="24"/>
          <w:szCs w:val="24"/>
        </w:rPr>
      </w:pPr>
      <w:r w:rsidRPr="00192421">
        <w:rPr>
          <w:rFonts w:ascii="Arial Narrow" w:hAnsi="Arial Narrow"/>
          <w:sz w:val="24"/>
          <w:szCs w:val="24"/>
        </w:rPr>
        <w:t>She was the 2018 recipient of the Dan Parkinson Literary Award for her efforts to preserve Texas culture through literature. She is the 2020 recipient of the Catherine Munson Foster Memorial Award for Literature in recognition of her efforts to increase the public’s understanding of Texas and its people.</w:t>
      </w:r>
    </w:p>
    <w:p w14:paraId="5213CFF2" w14:textId="672CC3C8" w:rsidR="00192421" w:rsidRPr="00192421" w:rsidRDefault="00CF7A25" w:rsidP="00192421">
      <w:pPr>
        <w:rPr>
          <w:rFonts w:ascii="Arial Narrow" w:hAnsi="Arial Narrow"/>
          <w:sz w:val="24"/>
          <w:szCs w:val="24"/>
        </w:rPr>
      </w:pPr>
      <w:r w:rsidRPr="00192421">
        <w:rPr>
          <w:rFonts w:ascii="Arial Narrow" w:hAnsi="Arial Narrow"/>
          <w:sz w:val="24"/>
          <w:szCs w:val="24"/>
        </w:rPr>
        <w:t>During her time as a Texas-based journalist and communicator, she won numerous Associated Press awards and national press honors for her public affairs and investigative reporting. Early in her career, she earned the Robert F. Kennedy Journalism Award.</w:t>
      </w:r>
      <w:r w:rsidRPr="00192421">
        <w:rPr>
          <w:rFonts w:ascii="Arial Narrow" w:hAnsi="Arial Narrow"/>
          <w:sz w:val="24"/>
          <w:szCs w:val="24"/>
        </w:rPr>
        <w:br/>
      </w:r>
      <w:r w:rsidRPr="00192421">
        <w:rPr>
          <w:rFonts w:ascii="Arial Narrow" w:hAnsi="Arial Narrow"/>
          <w:sz w:val="24"/>
          <w:szCs w:val="24"/>
        </w:rPr>
        <w:br/>
      </w:r>
      <w:r w:rsidR="00192421" w:rsidRPr="00192421">
        <w:rPr>
          <w:rFonts w:ascii="Arial Narrow" w:hAnsi="Arial Narrow"/>
          <w:sz w:val="24"/>
          <w:szCs w:val="24"/>
        </w:rPr>
        <w:t xml:space="preserve">As a Washington D.C. field correspondent she served as an international radio commentator, journalist and photographer for </w:t>
      </w:r>
      <w:r w:rsidRPr="00192421">
        <w:rPr>
          <w:rFonts w:ascii="Arial Narrow" w:hAnsi="Arial Narrow"/>
          <w:sz w:val="24"/>
          <w:szCs w:val="24"/>
        </w:rPr>
        <w:t>the 2017 Trump presidential campaign</w:t>
      </w:r>
      <w:r w:rsidR="00192421" w:rsidRPr="00192421">
        <w:rPr>
          <w:rFonts w:ascii="Arial Narrow" w:hAnsi="Arial Narrow"/>
          <w:sz w:val="24"/>
          <w:szCs w:val="24"/>
        </w:rPr>
        <w:t xml:space="preserve">, </w:t>
      </w:r>
      <w:r w:rsidRPr="00192421">
        <w:rPr>
          <w:rFonts w:ascii="Arial Narrow" w:hAnsi="Arial Narrow"/>
          <w:sz w:val="24"/>
          <w:szCs w:val="24"/>
        </w:rPr>
        <w:t>the 2018 Texas U.S. Senate Race, the Washington D.C. Women's March, and Hurricane Harvey.</w:t>
      </w:r>
      <w:r w:rsidRPr="00192421">
        <w:rPr>
          <w:rFonts w:ascii="Arial Narrow" w:hAnsi="Arial Narrow"/>
          <w:sz w:val="24"/>
          <w:szCs w:val="24"/>
        </w:rPr>
        <w:br/>
      </w:r>
      <w:r w:rsidRPr="00192421">
        <w:rPr>
          <w:rFonts w:ascii="Arial Narrow" w:hAnsi="Arial Narrow"/>
          <w:sz w:val="24"/>
          <w:szCs w:val="24"/>
        </w:rPr>
        <w:br/>
      </w:r>
      <w:r w:rsidR="00192421" w:rsidRPr="00192421">
        <w:rPr>
          <w:rFonts w:ascii="Arial Narrow" w:hAnsi="Arial Narrow"/>
          <w:sz w:val="24"/>
          <w:szCs w:val="24"/>
        </w:rPr>
        <w:t xml:space="preserve">She earned her master’s degree in liberal arts extension studies from Harvard University in 2018. She earned her undergraduate degree from the </w:t>
      </w:r>
      <w:proofErr w:type="spellStart"/>
      <w:r w:rsidR="00192421" w:rsidRPr="00192421">
        <w:rPr>
          <w:rFonts w:ascii="Arial Narrow" w:hAnsi="Arial Narrow"/>
          <w:sz w:val="24"/>
          <w:szCs w:val="24"/>
        </w:rPr>
        <w:t>Mayborn</w:t>
      </w:r>
      <w:proofErr w:type="spellEnd"/>
      <w:r w:rsidR="00192421" w:rsidRPr="00192421">
        <w:rPr>
          <w:rFonts w:ascii="Arial Narrow" w:hAnsi="Arial Narrow"/>
          <w:sz w:val="24"/>
          <w:szCs w:val="24"/>
        </w:rPr>
        <w:t xml:space="preserve"> School of Journalism at the University of North Texas. </w:t>
      </w:r>
    </w:p>
    <w:p w14:paraId="5D1D6B6D" w14:textId="145967E5" w:rsidR="00192421" w:rsidRPr="00192421" w:rsidRDefault="00192421" w:rsidP="00192421">
      <w:pPr>
        <w:rPr>
          <w:rFonts w:ascii="Arial Narrow" w:hAnsi="Arial Narrow"/>
          <w:sz w:val="24"/>
          <w:szCs w:val="24"/>
        </w:rPr>
      </w:pPr>
      <w:r w:rsidRPr="00192421">
        <w:rPr>
          <w:rFonts w:ascii="Arial Narrow" w:hAnsi="Arial Narrow"/>
          <w:sz w:val="24"/>
          <w:szCs w:val="24"/>
        </w:rPr>
        <w:t>She is the Vice President of the Southeast Texas Museum She also serves as an international Corporate Board member for the Alumnae-</w:t>
      </w:r>
      <w:proofErr w:type="spellStart"/>
      <w:r w:rsidRPr="00192421">
        <w:rPr>
          <w:rFonts w:ascii="Arial Narrow" w:hAnsi="Arial Narrow"/>
          <w:sz w:val="24"/>
          <w:szCs w:val="24"/>
        </w:rPr>
        <w:t>i</w:t>
      </w:r>
      <w:proofErr w:type="spellEnd"/>
      <w:r w:rsidRPr="00192421">
        <w:rPr>
          <w:rFonts w:ascii="Arial Narrow" w:hAnsi="Arial Narrow"/>
          <w:sz w:val="24"/>
          <w:szCs w:val="24"/>
        </w:rPr>
        <w:t xml:space="preserve"> Network for Harvard Women.  </w:t>
      </w:r>
    </w:p>
    <w:p w14:paraId="36D4B225" w14:textId="4CAF1FBF" w:rsidR="00CF7A25" w:rsidRPr="00CF7A25" w:rsidRDefault="00CF7A25" w:rsidP="00CF7A25"/>
    <w:p w14:paraId="6CB27E74" w14:textId="77777777" w:rsidR="00CF7A25" w:rsidRPr="00CF7A25" w:rsidRDefault="00CF7A25" w:rsidP="00CF7A25"/>
    <w:sectPr w:rsidR="00CF7A25" w:rsidRPr="00CF7A25" w:rsidSect="0069267F">
      <w:headerReference w:type="even" r:id="rId6"/>
      <w:headerReference w:type="default" r:id="rId7"/>
      <w:footerReference w:type="even" r:id="rId8"/>
      <w:footerReference w:type="default" r:id="rId9"/>
      <w:headerReference w:type="first" r:id="rId10"/>
      <w:footerReference w:type="first" r:id="rId11"/>
      <w:pgSz w:w="10080" w:h="1296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B4EB50" w14:textId="77777777" w:rsidR="00BE1F82" w:rsidRDefault="00BE1F82" w:rsidP="008F2924">
      <w:pPr>
        <w:spacing w:after="0" w:line="240" w:lineRule="auto"/>
      </w:pPr>
      <w:r>
        <w:separator/>
      </w:r>
    </w:p>
  </w:endnote>
  <w:endnote w:type="continuationSeparator" w:id="0">
    <w:p w14:paraId="54D4AA70" w14:textId="77777777" w:rsidR="00BE1F82" w:rsidRDefault="00BE1F82" w:rsidP="008F29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A76F5" w14:textId="77777777" w:rsidR="00157EE4" w:rsidRDefault="00157E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2D545" w14:textId="77777777" w:rsidR="00157EE4" w:rsidRDefault="00157E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69EEC" w14:textId="77777777" w:rsidR="00157EE4" w:rsidRDefault="00157E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A59F87" w14:textId="77777777" w:rsidR="00BE1F82" w:rsidRDefault="00BE1F82" w:rsidP="008F2924">
      <w:pPr>
        <w:spacing w:after="0" w:line="240" w:lineRule="auto"/>
      </w:pPr>
      <w:r>
        <w:separator/>
      </w:r>
    </w:p>
  </w:footnote>
  <w:footnote w:type="continuationSeparator" w:id="0">
    <w:p w14:paraId="7526AAE7" w14:textId="77777777" w:rsidR="00BE1F82" w:rsidRDefault="00BE1F82" w:rsidP="008F29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FFF7A" w14:textId="77777777" w:rsidR="00157EE4" w:rsidRDefault="00157E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4472C4" w:themeColor="accent1"/>
        <w:sz w:val="20"/>
        <w:szCs w:val="20"/>
      </w:rPr>
      <w:alias w:val="Author"/>
      <w:tag w:val=""/>
      <w:id w:val="-952397527"/>
      <w:placeholder>
        <w:docPart w:val="2B9A87FA1D9A46F4B66A4B30DEDE118F"/>
      </w:placeholder>
      <w:dataBinding w:prefixMappings="xmlns:ns0='http://purl.org/dc/elements/1.1/' xmlns:ns1='http://schemas.openxmlformats.org/package/2006/metadata/core-properties' " w:xpath="/ns1:coreProperties[1]/ns0:creator[1]" w:storeItemID="{6C3C8BC8-F283-45AE-878A-BAB7291924A1}"/>
      <w:text/>
    </w:sdtPr>
    <w:sdtEndPr/>
    <w:sdtContent>
      <w:p w14:paraId="701DC826" w14:textId="584713E3" w:rsidR="008F2924" w:rsidRDefault="008F2924">
        <w:pPr>
          <w:pStyle w:val="Header"/>
          <w:jc w:val="center"/>
          <w:rPr>
            <w:color w:val="4472C4" w:themeColor="accent1"/>
            <w:sz w:val="20"/>
          </w:rPr>
        </w:pPr>
        <w:r>
          <w:rPr>
            <w:color w:val="4472C4" w:themeColor="accent1"/>
            <w:sz w:val="20"/>
            <w:szCs w:val="20"/>
          </w:rPr>
          <w:t>Lora-Marie Bernard</w:t>
        </w:r>
      </w:p>
    </w:sdtContent>
  </w:sdt>
  <w:p w14:paraId="41945A3B" w14:textId="6814C300" w:rsidR="008F2924" w:rsidRDefault="008F2924">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D2FE3B7A8AE94D84812D41F08F14A9BC"/>
        </w:placeholder>
        <w:dataBinding w:prefixMappings="xmlns:ns0='http://purl.org/dc/elements/1.1/' xmlns:ns1='http://schemas.openxmlformats.org/package/2006/metadata/core-properties' " w:xpath="/ns1:coreProperties[1]/ns0:title[1]" w:storeItemID="{6C3C8BC8-F283-45AE-878A-BAB7291924A1}"/>
        <w:text/>
      </w:sdtPr>
      <w:sdtEndPr/>
      <w:sdtContent>
        <w:r w:rsidR="00F5752F">
          <w:rPr>
            <w:caps/>
            <w:color w:val="4472C4" w:themeColor="accent1"/>
          </w:rPr>
          <w:t>2</w:t>
        </w:r>
        <w:r w:rsidR="00157EE4">
          <w:rPr>
            <w:caps/>
            <w:color w:val="4472C4" w:themeColor="accent1"/>
          </w:rPr>
          <w:t>0</w:t>
        </w:r>
        <w:r w:rsidR="00F5752F">
          <w:rPr>
            <w:caps/>
            <w:color w:val="4472C4" w:themeColor="accent1"/>
          </w:rPr>
          <w:t xml:space="preserve">0-WORD </w:t>
        </w:r>
        <w:r>
          <w:rPr>
            <w:caps/>
            <w:color w:val="4472C4" w:themeColor="accent1"/>
          </w:rPr>
          <w:t>SHORT INTRODUCTION</w:t>
        </w:r>
        <w:r w:rsidR="00192421">
          <w:rPr>
            <w:caps/>
            <w:color w:val="4472C4" w:themeColor="accent1"/>
          </w:rPr>
          <w:t xml:space="preserve"> | 2022</w:t>
        </w:r>
      </w:sdtContent>
    </w:sdt>
  </w:p>
  <w:p w14:paraId="62B8408C" w14:textId="77777777" w:rsidR="008F2924" w:rsidRDefault="008F29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97E19" w14:textId="77777777" w:rsidR="00157EE4" w:rsidRDefault="00157EE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yNDMwNTA0MLAwMLZQ0lEKTi0uzszPAymwqAUAFULlhiwAAAA="/>
  </w:docVars>
  <w:rsids>
    <w:rsidRoot w:val="00563EEB"/>
    <w:rsid w:val="00037972"/>
    <w:rsid w:val="000B7EA7"/>
    <w:rsid w:val="000E744F"/>
    <w:rsid w:val="00157EE4"/>
    <w:rsid w:val="00192421"/>
    <w:rsid w:val="001F3DD4"/>
    <w:rsid w:val="003253BB"/>
    <w:rsid w:val="003734F2"/>
    <w:rsid w:val="00563EEB"/>
    <w:rsid w:val="005E3A73"/>
    <w:rsid w:val="0069267F"/>
    <w:rsid w:val="0080063C"/>
    <w:rsid w:val="0085437C"/>
    <w:rsid w:val="008F2924"/>
    <w:rsid w:val="009306B3"/>
    <w:rsid w:val="00A01F41"/>
    <w:rsid w:val="00B441E0"/>
    <w:rsid w:val="00B6087E"/>
    <w:rsid w:val="00BE1F82"/>
    <w:rsid w:val="00CF7A25"/>
    <w:rsid w:val="00D514D6"/>
    <w:rsid w:val="00ED1547"/>
    <w:rsid w:val="00F575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48E6B"/>
  <w15:chartTrackingRefBased/>
  <w15:docId w15:val="{50B96AEE-D41E-41DB-8243-CE814BDB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29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2924"/>
  </w:style>
  <w:style w:type="paragraph" w:styleId="Footer">
    <w:name w:val="footer"/>
    <w:basedOn w:val="Normal"/>
    <w:link w:val="FooterChar"/>
    <w:uiPriority w:val="99"/>
    <w:unhideWhenUsed/>
    <w:rsid w:val="008F29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2924"/>
  </w:style>
  <w:style w:type="character" w:customStyle="1" w:styleId="gmaildefault">
    <w:name w:val="gmail_default"/>
    <w:basedOn w:val="DefaultParagraphFont"/>
    <w:rsid w:val="00CF7A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824860">
      <w:bodyDiv w:val="1"/>
      <w:marLeft w:val="0"/>
      <w:marRight w:val="0"/>
      <w:marTop w:val="0"/>
      <w:marBottom w:val="0"/>
      <w:divBdr>
        <w:top w:val="none" w:sz="0" w:space="0" w:color="auto"/>
        <w:left w:val="none" w:sz="0" w:space="0" w:color="auto"/>
        <w:bottom w:val="none" w:sz="0" w:space="0" w:color="auto"/>
        <w:right w:val="none" w:sz="0" w:space="0" w:color="auto"/>
      </w:divBdr>
      <w:divsChild>
        <w:div w:id="1845123878">
          <w:marLeft w:val="0"/>
          <w:marRight w:val="0"/>
          <w:marTop w:val="0"/>
          <w:marBottom w:val="0"/>
          <w:divBdr>
            <w:top w:val="none" w:sz="0" w:space="0" w:color="auto"/>
            <w:left w:val="none" w:sz="0" w:space="0" w:color="auto"/>
            <w:bottom w:val="none" w:sz="0" w:space="0" w:color="auto"/>
            <w:right w:val="none" w:sz="0" w:space="0" w:color="auto"/>
          </w:divBdr>
        </w:div>
        <w:div w:id="1730690871">
          <w:marLeft w:val="0"/>
          <w:marRight w:val="0"/>
          <w:marTop w:val="0"/>
          <w:marBottom w:val="0"/>
          <w:divBdr>
            <w:top w:val="none" w:sz="0" w:space="0" w:color="auto"/>
            <w:left w:val="none" w:sz="0" w:space="0" w:color="auto"/>
            <w:bottom w:val="none" w:sz="0" w:space="0" w:color="auto"/>
            <w:right w:val="none" w:sz="0" w:space="0" w:color="auto"/>
          </w:divBdr>
        </w:div>
        <w:div w:id="1116831701">
          <w:marLeft w:val="0"/>
          <w:marRight w:val="0"/>
          <w:marTop w:val="0"/>
          <w:marBottom w:val="0"/>
          <w:divBdr>
            <w:top w:val="none" w:sz="0" w:space="0" w:color="auto"/>
            <w:left w:val="none" w:sz="0" w:space="0" w:color="auto"/>
            <w:bottom w:val="none" w:sz="0" w:space="0" w:color="auto"/>
            <w:right w:val="none" w:sz="0" w:space="0" w:color="auto"/>
          </w:divBdr>
        </w:div>
        <w:div w:id="7648072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B9A87FA1D9A46F4B66A4B30DEDE118F"/>
        <w:category>
          <w:name w:val="General"/>
          <w:gallery w:val="placeholder"/>
        </w:category>
        <w:types>
          <w:type w:val="bbPlcHdr"/>
        </w:types>
        <w:behaviors>
          <w:behavior w:val="content"/>
        </w:behaviors>
        <w:guid w:val="{17F0E97A-3683-4DA0-B6C3-5F27A4C4B687}"/>
      </w:docPartPr>
      <w:docPartBody>
        <w:p w:rsidR="003349AB" w:rsidRDefault="001E3A7B" w:rsidP="001E3A7B">
          <w:pPr>
            <w:pStyle w:val="2B9A87FA1D9A46F4B66A4B30DEDE118F"/>
          </w:pPr>
          <w:r>
            <w:rPr>
              <w:color w:val="4472C4" w:themeColor="accent1"/>
              <w:sz w:val="20"/>
              <w:szCs w:val="20"/>
            </w:rPr>
            <w:t>[Author name]</w:t>
          </w:r>
        </w:p>
      </w:docPartBody>
    </w:docPart>
    <w:docPart>
      <w:docPartPr>
        <w:name w:val="D2FE3B7A8AE94D84812D41F08F14A9BC"/>
        <w:category>
          <w:name w:val="General"/>
          <w:gallery w:val="placeholder"/>
        </w:category>
        <w:types>
          <w:type w:val="bbPlcHdr"/>
        </w:types>
        <w:behaviors>
          <w:behavior w:val="content"/>
        </w:behaviors>
        <w:guid w:val="{CA6BC5B1-DF3B-49F4-8E19-5DCB68F0D6BA}"/>
      </w:docPartPr>
      <w:docPartBody>
        <w:p w:rsidR="003349AB" w:rsidRDefault="001E3A7B" w:rsidP="001E3A7B">
          <w:pPr>
            <w:pStyle w:val="D2FE3B7A8AE94D84812D41F08F14A9BC"/>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3A7B"/>
    <w:rsid w:val="000B10D8"/>
    <w:rsid w:val="001E3A7B"/>
    <w:rsid w:val="001E7D6C"/>
    <w:rsid w:val="003349AB"/>
    <w:rsid w:val="006533B0"/>
    <w:rsid w:val="009A4F23"/>
    <w:rsid w:val="009A56F1"/>
    <w:rsid w:val="00A16788"/>
    <w:rsid w:val="00FB67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B9A87FA1D9A46F4B66A4B30DEDE118F">
    <w:name w:val="2B9A87FA1D9A46F4B66A4B30DEDE118F"/>
    <w:rsid w:val="001E3A7B"/>
  </w:style>
  <w:style w:type="paragraph" w:customStyle="1" w:styleId="D2FE3B7A8AE94D84812D41F08F14A9BC">
    <w:name w:val="D2FE3B7A8AE94D84812D41F08F14A9BC"/>
    <w:rsid w:val="001E3A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96</Words>
  <Characters>111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HORT INTRODUCTION</vt:lpstr>
    </vt:vector>
  </TitlesOfParts>
  <Company/>
  <LinksUpToDate>false</LinksUpToDate>
  <CharactersWithSpaces>1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WORD SHORT INTRODUCTION | 2022</dc:title>
  <dc:subject/>
  <dc:creator>Lora-Marie Bernard</dc:creator>
  <cp:keywords/>
  <dc:description/>
  <cp:lastModifiedBy>Lora-Marie Bernard</cp:lastModifiedBy>
  <cp:revision>2</cp:revision>
  <dcterms:created xsi:type="dcterms:W3CDTF">2022-03-10T16:43:00Z</dcterms:created>
  <dcterms:modified xsi:type="dcterms:W3CDTF">2022-03-10T16:43:00Z</dcterms:modified>
</cp:coreProperties>
</file>